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3EDF8" w14:textId="4694F6DA" w:rsidR="002315CE" w:rsidRDefault="00020A5F">
      <w:pPr>
        <w:rPr>
          <w:sz w:val="24"/>
          <w:szCs w:val="24"/>
        </w:rPr>
      </w:pPr>
      <w:r>
        <w:rPr>
          <w:sz w:val="24"/>
          <w:szCs w:val="24"/>
        </w:rPr>
        <w:t xml:space="preserve">Lab </w:t>
      </w:r>
      <w:r w:rsidR="00BB4CD9" w:rsidRPr="00A9573D">
        <w:rPr>
          <w:sz w:val="24"/>
          <w:szCs w:val="24"/>
        </w:rPr>
        <w:t>Report</w:t>
      </w:r>
      <w:r w:rsidR="00BB4CD9" w:rsidRPr="00A9573D">
        <w:rPr>
          <w:b/>
          <w:bCs/>
          <w:sz w:val="24"/>
          <w:szCs w:val="24"/>
        </w:rPr>
        <w:t xml:space="preserve"> </w:t>
      </w:r>
      <w:r w:rsidR="00BB4CD9">
        <w:rPr>
          <w:b/>
          <w:bCs/>
          <w:sz w:val="24"/>
          <w:szCs w:val="24"/>
        </w:rPr>
        <w:tab/>
      </w:r>
      <w:r w:rsidR="00BB4CD9">
        <w:rPr>
          <w:b/>
          <w:bCs/>
          <w:sz w:val="24"/>
          <w:szCs w:val="24"/>
        </w:rPr>
        <w:tab/>
      </w:r>
      <w:r w:rsidR="00BA738E">
        <w:rPr>
          <w:b/>
          <w:bCs/>
          <w:sz w:val="24"/>
          <w:szCs w:val="24"/>
        </w:rPr>
        <w:tab/>
      </w:r>
      <w:r w:rsidR="00FB46AC">
        <w:rPr>
          <w:b/>
          <w:bCs/>
          <w:sz w:val="24"/>
          <w:szCs w:val="24"/>
        </w:rPr>
        <w:t xml:space="preserve">WEBD6201 Client-Side Scripting </w:t>
      </w:r>
      <w:r w:rsidR="00F50983">
        <w:rPr>
          <w:b/>
          <w:bCs/>
          <w:sz w:val="24"/>
          <w:szCs w:val="24"/>
        </w:rPr>
        <w:tab/>
      </w:r>
      <w:r w:rsidR="00315703">
        <w:rPr>
          <w:b/>
          <w:bCs/>
          <w:sz w:val="24"/>
          <w:szCs w:val="24"/>
        </w:rPr>
        <w:tab/>
      </w:r>
      <w:r w:rsidR="00A9573D" w:rsidRPr="00A9573D">
        <w:rPr>
          <w:sz w:val="24"/>
          <w:szCs w:val="24"/>
        </w:rPr>
        <w:t xml:space="preserve"> </w:t>
      </w:r>
      <w:r w:rsidR="00A9573D" w:rsidRPr="00A9573D">
        <w:rPr>
          <w:sz w:val="24"/>
          <w:szCs w:val="24"/>
        </w:rPr>
        <w:tab/>
      </w:r>
      <w:r w:rsidR="00A9573D" w:rsidRPr="00A9573D">
        <w:rPr>
          <w:sz w:val="24"/>
          <w:szCs w:val="24"/>
        </w:rPr>
        <w:tab/>
      </w:r>
      <w:r w:rsidR="00401820">
        <w:rPr>
          <w:sz w:val="24"/>
          <w:szCs w:val="24"/>
        </w:rPr>
        <w:t>W202</w:t>
      </w:r>
      <w:r w:rsidR="004F066D">
        <w:rPr>
          <w:sz w:val="24"/>
          <w:szCs w:val="24"/>
        </w:rPr>
        <w:t>2</w:t>
      </w:r>
    </w:p>
    <w:p w14:paraId="136C1CE8" w14:textId="77777777" w:rsidR="00F0238F" w:rsidRDefault="00F0238F">
      <w:pPr>
        <w:rPr>
          <w:sz w:val="24"/>
          <w:szCs w:val="24"/>
        </w:rPr>
      </w:pPr>
    </w:p>
    <w:tbl>
      <w:tblPr>
        <w:tblW w:w="10958" w:type="dxa"/>
        <w:tblInd w:w="-709" w:type="dxa"/>
        <w:tblLook w:val="04A0" w:firstRow="1" w:lastRow="0" w:firstColumn="1" w:lastColumn="0" w:noHBand="0" w:noVBand="1"/>
      </w:tblPr>
      <w:tblGrid>
        <w:gridCol w:w="960"/>
        <w:gridCol w:w="1170"/>
        <w:gridCol w:w="1170"/>
        <w:gridCol w:w="1600"/>
        <w:gridCol w:w="1718"/>
        <w:gridCol w:w="1600"/>
        <w:gridCol w:w="1600"/>
        <w:gridCol w:w="1140"/>
      </w:tblGrid>
      <w:tr w:rsidR="000D6630" w:rsidRPr="000D6630" w14:paraId="18574DC5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3D9DD9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3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0DD54B7" w14:textId="77777777" w:rsidR="000D6630" w:rsidRPr="000D6630" w:rsidRDefault="000D6630" w:rsidP="000D66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 xml:space="preserve">Lab / Assignment 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607C3E0" w14:textId="60D41F79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  <w:r w:rsidR="000162D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ICE </w:t>
            </w:r>
            <w:r w:rsidR="007D6B88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3</w:t>
            </w:r>
          </w:p>
        </w:tc>
        <w:tc>
          <w:tcPr>
            <w:tcW w:w="3318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2F24896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 xml:space="preserve"> Date Submitted 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D75EA9" w14:textId="3D3BBDE5" w:rsidR="000D6630" w:rsidRPr="000D6630" w:rsidRDefault="007D6B88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02/02/2024</w:t>
            </w:r>
            <w:r w:rsidR="000D6630"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</w:tr>
      <w:tr w:rsidR="000D6630" w:rsidRPr="000D6630" w14:paraId="447BDE34" w14:textId="77777777" w:rsidTr="000162D2">
        <w:trPr>
          <w:trHeight w:val="15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4F36E9" w14:textId="77777777" w:rsidR="000D6630" w:rsidRPr="000D6630" w:rsidRDefault="000D6630" w:rsidP="000D66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FA7943" w14:textId="77777777" w:rsidR="000D6630" w:rsidRPr="000D6630" w:rsidRDefault="000D6630" w:rsidP="000D66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0AD967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432AFE" w14:textId="77777777" w:rsidR="000D6630" w:rsidRPr="000D6630" w:rsidRDefault="000D6630" w:rsidP="000D66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D545AA" w14:textId="77777777" w:rsidR="000D6630" w:rsidRPr="000D6630" w:rsidRDefault="000D6630" w:rsidP="000D66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DE5A1B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33A55C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5B9550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</w:tr>
      <w:tr w:rsidR="000D6630" w:rsidRPr="000D6630" w14:paraId="426B1590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0836F2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999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930DBBF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Student Information</w:t>
            </w:r>
          </w:p>
        </w:tc>
      </w:tr>
      <w:tr w:rsidR="000D6630" w:rsidRPr="000D6630" w14:paraId="1D096FCA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2713B9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32C74F3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First Name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B8F78D4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Last Name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1A1B1BE2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Student ID</w:t>
            </w:r>
          </w:p>
        </w:tc>
      </w:tr>
      <w:tr w:rsidR="000D6630" w:rsidRPr="000D6630" w14:paraId="43A8FBE6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126530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72C09CE1" w14:textId="140F2F99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  <w:r w:rsidR="007D6B88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 xml:space="preserve">Jaskeerat 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624F57A7" w14:textId="60D0663A" w:rsidR="000D6630" w:rsidRPr="000D6630" w:rsidRDefault="007D6B88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Randhawa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18E27B82" w14:textId="4E62F781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  <w:r w:rsidR="007D6B88">
              <w:rPr>
                <w:rFonts w:ascii="Helvetica" w:hAnsi="Helvetica" w:cs="Helvetica"/>
                <w:color w:val="000000"/>
                <w:sz w:val="21"/>
                <w:szCs w:val="21"/>
                <w:shd w:val="clear" w:color="auto" w:fill="EDF8F2"/>
              </w:rPr>
              <w:t>100901805</w:t>
            </w:r>
          </w:p>
        </w:tc>
      </w:tr>
      <w:tr w:rsidR="000D6630" w:rsidRPr="000D6630" w14:paraId="60D4B817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D47FF2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273D3524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722C71D4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2E17C45C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</w:tr>
      <w:tr w:rsidR="000D6630" w:rsidRPr="000D6630" w14:paraId="7CD9B8F3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A72CCF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376EF4F7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36B8738F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D3607E5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</w:tr>
      <w:tr w:rsidR="000D6630" w:rsidRPr="000D6630" w14:paraId="4A64CA0C" w14:textId="77777777" w:rsidTr="000162D2">
        <w:trPr>
          <w:trHeight w:val="15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993D89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DA82F7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DF2189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165C83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E7DBF8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EE6C6B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C22EF8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90C1BA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</w:tr>
      <w:tr w:rsidR="000D6630" w:rsidRPr="000D6630" w14:paraId="1A0E6F05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A80128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412A5C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02C233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65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2E0C98A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Achievement Level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A070A7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</w:p>
        </w:tc>
      </w:tr>
      <w:tr w:rsidR="000D6630" w:rsidRPr="000D6630" w14:paraId="6E976985" w14:textId="77777777" w:rsidTr="000162D2">
        <w:trPr>
          <w:trHeight w:val="630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6C5CDB4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Feature / Task / Subtask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713424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Incomplete</w:t>
            </w: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br/>
              <w:t>0%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EA1EA5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Unsatisfactory</w:t>
            </w: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br/>
              <w:t>50%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A68A6A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Satisfactory</w:t>
            </w: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br/>
              <w:t>75%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18E29F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Complete</w:t>
            </w: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br/>
              <w:t>100%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7BAA6A3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Value</w:t>
            </w:r>
          </w:p>
        </w:tc>
      </w:tr>
      <w:tr w:rsidR="000D6630" w:rsidRPr="000D6630" w14:paraId="5477F207" w14:textId="77777777" w:rsidTr="00227839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41B7F6E5" w14:textId="2CA86E26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  <w:r w:rsidR="000162D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Version Control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9879877" w14:textId="61BDDB41" w:rsidR="000D6630" w:rsidRPr="000D6630" w:rsidRDefault="000162D2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Repo not created or link inaccessible.</w:t>
            </w:r>
            <w:r w:rsidR="000D6630"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1F0EEEF" w14:textId="582D1EDC" w:rsidR="000D6630" w:rsidRPr="000D6630" w:rsidRDefault="0062130F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Repo is incorrectly formed or only includes one ICE.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30B41A2" w14:textId="6D479133" w:rsidR="000D6630" w:rsidRPr="000D6630" w:rsidRDefault="0062130F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Added new folder to private master repo</w:t>
            </w:r>
            <w:r w:rsidR="00E4416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.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1E1B29A" w14:textId="75EF02B3" w:rsidR="000D6630" w:rsidRPr="007D6B88" w:rsidRDefault="0062130F" w:rsidP="00E4416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</w:pPr>
            <w:r w:rsidRPr="007D6B88"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  <w:t xml:space="preserve">Added new folder to private master repo </w:t>
            </w:r>
            <w:r w:rsidR="00E44167" w:rsidRPr="007D6B88"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  <w:t>with ICE 2 included.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A8D941C" w14:textId="018712F7" w:rsidR="000D6630" w:rsidRPr="000D6630" w:rsidRDefault="00F041EE" w:rsidP="002278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.75</w:t>
            </w:r>
            <w:r w:rsidR="00227839">
              <w:rPr>
                <w:rFonts w:ascii="Calibri" w:eastAsia="Times New Roman" w:hAnsi="Calibri" w:cs="Calibri"/>
                <w:color w:val="000000"/>
                <w:lang w:eastAsia="en-CA"/>
              </w:rPr>
              <w:t>%</w:t>
            </w:r>
          </w:p>
        </w:tc>
      </w:tr>
      <w:tr w:rsidR="006139C7" w:rsidRPr="000D6630" w14:paraId="61DA7625" w14:textId="77777777" w:rsidTr="00D339F0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188CDA0D" w14:textId="476E9E42" w:rsidR="006139C7" w:rsidRPr="000D6630" w:rsidRDefault="006139C7" w:rsidP="006139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Site Structure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6E95E096" w14:textId="51F73402" w:rsidR="006139C7" w:rsidRPr="000D6630" w:rsidRDefault="00593C06" w:rsidP="006139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TODOs are completed.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06D5DFB8" w14:textId="5DC0A5C5" w:rsidR="006139C7" w:rsidRPr="000D6630" w:rsidRDefault="00593C06" w:rsidP="006139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JS is linked and some TODOs are functioning correctly.</w:t>
            </w:r>
            <w:r w:rsidR="006139C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5F447D2" w14:textId="7CA6C02F" w:rsidR="006139C7" w:rsidRPr="000D6630" w:rsidRDefault="00593C06" w:rsidP="006139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JS is linked and most TODOs are functioning correctly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774230D" w14:textId="710C8484" w:rsidR="006139C7" w:rsidRPr="007D6B88" w:rsidRDefault="00593C06" w:rsidP="006139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</w:pPr>
            <w:r w:rsidRPr="007D6B88"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  <w:t>JS is linked and all TODOs are functioning correctly.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D716271" w14:textId="43BD6FAE" w:rsidR="006139C7" w:rsidRPr="000D6630" w:rsidRDefault="00F041EE" w:rsidP="006139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.75</w:t>
            </w:r>
            <w:r w:rsidR="006139C7">
              <w:rPr>
                <w:rFonts w:ascii="Calibri" w:eastAsia="Times New Roman" w:hAnsi="Calibri" w:cs="Calibri"/>
                <w:color w:val="000000"/>
                <w:lang w:eastAsia="en-CA"/>
              </w:rPr>
              <w:t>%</w:t>
            </w:r>
          </w:p>
        </w:tc>
      </w:tr>
      <w:tr w:rsidR="00E75804" w:rsidRPr="000D6630" w14:paraId="33D3BC76" w14:textId="77777777" w:rsidTr="00227839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</w:tcPr>
          <w:p w14:paraId="14DECE71" w14:textId="33B2C587" w:rsidR="00E75804" w:rsidRDefault="00E75804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Code Functionality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2A27A8D" w14:textId="7345B640" w:rsidR="00E75804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You have no validation.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6E444138" w14:textId="5E47B688" w:rsidR="00E75804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Using only HTML5 you have validated the form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B8704EB" w14:textId="5F4D872B" w:rsidR="00E75804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Using only JavaScript or HTML5 you have validated some of the form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15D483B7" w14:textId="197EDAE7" w:rsidR="00E75804" w:rsidRPr="007D6B88" w:rsidRDefault="00335D5E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</w:pPr>
            <w:r w:rsidRPr="007D6B88"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  <w:t>Using JavaScript</w:t>
            </w:r>
            <w:r w:rsidR="00593C06" w:rsidRPr="007D6B88"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  <w:t xml:space="preserve"> and HTML5 attributes</w:t>
            </w:r>
            <w:r w:rsidRPr="007D6B88"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  <w:t xml:space="preserve">, </w:t>
            </w:r>
            <w:r w:rsidR="00593C06" w:rsidRPr="007D6B88"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  <w:t>you have validated the form as requested.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4CDBCE1" w14:textId="0090C6F9" w:rsidR="00E75804" w:rsidRDefault="00F041EE" w:rsidP="00150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.75</w:t>
            </w:r>
            <w:r w:rsidR="00E75804">
              <w:rPr>
                <w:rFonts w:ascii="Calibri" w:eastAsia="Times New Roman" w:hAnsi="Calibri" w:cs="Calibri"/>
                <w:color w:val="000000"/>
                <w:lang w:eastAsia="en-CA"/>
              </w:rPr>
              <w:t>%</w:t>
            </w:r>
          </w:p>
        </w:tc>
      </w:tr>
      <w:tr w:rsidR="00150280" w:rsidRPr="000D6630" w14:paraId="358E248A" w14:textId="77777777" w:rsidTr="00227839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4EFF54C7" w14:textId="4DC3818A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  <w:r w:rsidR="00593C0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Commenting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464275E" w14:textId="3A8E9AA0" w:rsidR="00150280" w:rsidRPr="000D6630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No comments or header are included.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1470929" w14:textId="33D6E105" w:rsidR="00150280" w:rsidRPr="000D6630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No header included OR commenting is too light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D370C5D" w14:textId="69F34702" w:rsidR="00150280" w:rsidRPr="000D6630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Header or commenting is only partially included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3E2148A" w14:textId="26544881" w:rsidR="00150280" w:rsidRPr="000D6630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7D6B88"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  <w:t>Code is fully commented with complete Header.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33AE5C8" w14:textId="32EC5ADD" w:rsidR="00150280" w:rsidRPr="000D6630" w:rsidRDefault="00F041EE" w:rsidP="00150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.75</w:t>
            </w:r>
            <w:r w:rsidR="00593C06">
              <w:rPr>
                <w:rFonts w:ascii="Calibri" w:eastAsia="Times New Roman" w:hAnsi="Calibri" w:cs="Calibri"/>
                <w:color w:val="000000"/>
                <w:lang w:eastAsia="en-CA"/>
              </w:rPr>
              <w:t>%</w:t>
            </w:r>
          </w:p>
        </w:tc>
      </w:tr>
      <w:tr w:rsidR="00150280" w:rsidRPr="000D6630" w14:paraId="762E6AC8" w14:textId="77777777" w:rsidTr="00227839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291C97C7" w14:textId="77777777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8F7785F" w14:textId="77777777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8D1AE80" w14:textId="77777777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F20441B" w14:textId="77777777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3E1B752" w14:textId="3F590E73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Total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54293D6" w14:textId="60595DFC" w:rsidR="00150280" w:rsidRPr="000D6630" w:rsidRDefault="00F041EE" w:rsidP="00150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3</w:t>
            </w:r>
            <w:r w:rsidR="00150280">
              <w:rPr>
                <w:rFonts w:ascii="Calibri" w:eastAsia="Times New Roman" w:hAnsi="Calibri" w:cs="Calibri"/>
                <w:color w:val="000000"/>
                <w:lang w:eastAsia="en-CA"/>
              </w:rPr>
              <w:t>.0%</w:t>
            </w:r>
          </w:p>
        </w:tc>
      </w:tr>
    </w:tbl>
    <w:p w14:paraId="66E1867B" w14:textId="1D464718" w:rsidR="00FE4131" w:rsidRDefault="00FE4131" w:rsidP="00FE4131">
      <w:pPr>
        <w:rPr>
          <w:sz w:val="24"/>
          <w:szCs w:val="24"/>
        </w:rPr>
      </w:pPr>
    </w:p>
    <w:p w14:paraId="2C222249" w14:textId="47A5ACF4" w:rsidR="00020A5F" w:rsidRPr="00020A5F" w:rsidRDefault="00020A5F" w:rsidP="00FE4131">
      <w:pPr>
        <w:rPr>
          <w:b/>
          <w:bCs/>
          <w:color w:val="FF0000"/>
          <w:sz w:val="24"/>
          <w:szCs w:val="24"/>
        </w:rPr>
      </w:pPr>
      <w:r w:rsidRPr="00020A5F">
        <w:rPr>
          <w:b/>
          <w:bCs/>
          <w:color w:val="FF0000"/>
          <w:sz w:val="24"/>
          <w:szCs w:val="24"/>
        </w:rPr>
        <w:lastRenderedPageBreak/>
        <w:t>**Instructions: Please Highlight the Achievement Level for each Feature / Task / Subtask**</w:t>
      </w:r>
      <w:bookmarkStart w:id="0" w:name="_MON_1768420989"/>
      <w:bookmarkEnd w:id="0"/>
      <w:r w:rsidR="00425300">
        <w:rPr>
          <w:b/>
          <w:bCs/>
          <w:color w:val="FF0000"/>
          <w:sz w:val="24"/>
          <w:szCs w:val="24"/>
        </w:rPr>
        <w:object w:dxaOrig="9360" w:dyaOrig="12832" w14:anchorId="39E8E16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641.55pt" o:ole="">
            <v:imagedata r:id="rId4" o:title=""/>
          </v:shape>
          <o:OLEObject Type="Embed" ProgID="Word.Document.12" ShapeID="_x0000_i1025" DrawAspect="Content" ObjectID="_1768462315" r:id="rId5">
            <o:FieldCodes>\s</o:FieldCodes>
          </o:OLEObject>
        </w:object>
      </w:r>
    </w:p>
    <w:sectPr w:rsidR="00020A5F" w:rsidRPr="00020A5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sjSxNDQ3NjE1NDJX0lEKTi0uzszPAykwrgUArUgTzSwAAAA="/>
  </w:docVars>
  <w:rsids>
    <w:rsidRoot w:val="004C229B"/>
    <w:rsid w:val="000162D2"/>
    <w:rsid w:val="00020A5F"/>
    <w:rsid w:val="000D6630"/>
    <w:rsid w:val="000F11A6"/>
    <w:rsid w:val="00150280"/>
    <w:rsid w:val="00227839"/>
    <w:rsid w:val="002315CE"/>
    <w:rsid w:val="002B4748"/>
    <w:rsid w:val="002D09F6"/>
    <w:rsid w:val="00315703"/>
    <w:rsid w:val="00335D5E"/>
    <w:rsid w:val="00401820"/>
    <w:rsid w:val="00425300"/>
    <w:rsid w:val="004C229B"/>
    <w:rsid w:val="004F066D"/>
    <w:rsid w:val="00593C06"/>
    <w:rsid w:val="006139C7"/>
    <w:rsid w:val="0062130F"/>
    <w:rsid w:val="00684559"/>
    <w:rsid w:val="007D6B88"/>
    <w:rsid w:val="007F243E"/>
    <w:rsid w:val="00A62097"/>
    <w:rsid w:val="00A9573D"/>
    <w:rsid w:val="00BA738E"/>
    <w:rsid w:val="00BB4CD9"/>
    <w:rsid w:val="00BE62EB"/>
    <w:rsid w:val="00C847BB"/>
    <w:rsid w:val="00CA74D4"/>
    <w:rsid w:val="00D339F0"/>
    <w:rsid w:val="00D377A0"/>
    <w:rsid w:val="00E44167"/>
    <w:rsid w:val="00E75804"/>
    <w:rsid w:val="00EE4964"/>
    <w:rsid w:val="00EF545E"/>
    <w:rsid w:val="00F0238F"/>
    <w:rsid w:val="00F041EE"/>
    <w:rsid w:val="00F50983"/>
    <w:rsid w:val="00FB46AC"/>
    <w:rsid w:val="00FE4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EF969"/>
  <w15:chartTrackingRefBased/>
  <w15:docId w15:val="{906B2816-0531-41E6-A981-D14D8D730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1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5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package" Target="embeddings/Microsoft_Word_Document.docx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3</TotalTime>
  <Pages>3</Pages>
  <Words>20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Tsiliopoulos</dc:creator>
  <cp:keywords/>
  <dc:description/>
  <cp:lastModifiedBy>Jaskeerat Randhawa</cp:lastModifiedBy>
  <cp:revision>3</cp:revision>
  <dcterms:created xsi:type="dcterms:W3CDTF">2024-02-03T04:17:00Z</dcterms:created>
  <dcterms:modified xsi:type="dcterms:W3CDTF">2024-02-03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2641bb92d5c543ceb738a3ef9a9c5e67d3dd3ac5ba79e6a42e1d17ff11b118</vt:lpwstr>
  </property>
</Properties>
</file>